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753D" w:rsidRDefault="0066753D" w:rsidP="0066753D">
      <w:pPr>
        <w:rPr>
          <w:lang w:val="en-US"/>
        </w:rPr>
      </w:pPr>
      <w:r>
        <w:rPr>
          <w:lang w:val="en-US"/>
        </w:rPr>
        <w:t>Error while creating the Method:</w:t>
      </w:r>
      <w:bookmarkStart w:id="0" w:name="_GoBack"/>
      <w:bookmarkEnd w:id="0"/>
    </w:p>
    <w:p w:rsidR="00DD1B8A" w:rsidRDefault="004C0ADD" w:rsidP="004C0ADD">
      <w:pPr>
        <w:jc w:val="center"/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1A30AB57" wp14:editId="58DBA413">
            <wp:extent cx="8549640" cy="5343525"/>
            <wp:effectExtent l="0" t="0" r="381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54964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1B8A" w:rsidSect="008A1177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47DF" w:rsidRDefault="00E347DF" w:rsidP="008A1177">
      <w:pPr>
        <w:spacing w:after="0" w:line="240" w:lineRule="auto"/>
      </w:pPr>
      <w:r>
        <w:separator/>
      </w:r>
    </w:p>
  </w:endnote>
  <w:endnote w:type="continuationSeparator" w:id="0">
    <w:p w:rsidR="00E347DF" w:rsidRDefault="00E347DF" w:rsidP="008A1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768422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8A1177" w:rsidRDefault="008A1177" w:rsidP="008A11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C76E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C76E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47DF" w:rsidRDefault="00E347DF" w:rsidP="008A1177">
      <w:pPr>
        <w:spacing w:after="0" w:line="240" w:lineRule="auto"/>
      </w:pPr>
      <w:r>
        <w:separator/>
      </w:r>
    </w:p>
  </w:footnote>
  <w:footnote w:type="continuationSeparator" w:id="0">
    <w:p w:rsidR="00E347DF" w:rsidRDefault="00E347DF" w:rsidP="008A11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DAxsjA3NjYwNTVV0lEKTi0uzszPAykwrAUAD14LiCwAAAA="/>
  </w:docVars>
  <w:rsids>
    <w:rsidRoot w:val="003D5D63"/>
    <w:rsid w:val="003D5D63"/>
    <w:rsid w:val="00441CCE"/>
    <w:rsid w:val="004C0ADD"/>
    <w:rsid w:val="0066753D"/>
    <w:rsid w:val="006A027C"/>
    <w:rsid w:val="006A1816"/>
    <w:rsid w:val="00840E83"/>
    <w:rsid w:val="00853F07"/>
    <w:rsid w:val="008A1177"/>
    <w:rsid w:val="008C76E5"/>
    <w:rsid w:val="00B246D3"/>
    <w:rsid w:val="00B36CAF"/>
    <w:rsid w:val="00DD1B8A"/>
    <w:rsid w:val="00E347DF"/>
    <w:rsid w:val="00EF3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B68EC0-F48E-4653-AEEE-3804AC6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theme="minorBidi"/>
        <w:sz w:val="24"/>
        <w:szCs w:val="22"/>
        <w:lang w:val="en-IN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1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177"/>
  </w:style>
  <w:style w:type="paragraph" w:styleId="Footer">
    <w:name w:val="footer"/>
    <w:basedOn w:val="Normal"/>
    <w:link w:val="FooterChar"/>
    <w:uiPriority w:val="99"/>
    <w:unhideWhenUsed/>
    <w:rsid w:val="008A11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177"/>
  </w:style>
  <w:style w:type="paragraph" w:styleId="BalloonText">
    <w:name w:val="Balloon Text"/>
    <w:basedOn w:val="Normal"/>
    <w:link w:val="BalloonTextChar"/>
    <w:uiPriority w:val="99"/>
    <w:semiHidden/>
    <w:unhideWhenUsed/>
    <w:rsid w:val="00DD1B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B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fizer Inc</Company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, Bhargava</dc:creator>
  <cp:keywords/>
  <dc:description/>
  <cp:lastModifiedBy>Jana, Bhargava</cp:lastModifiedBy>
  <cp:revision>2</cp:revision>
  <dcterms:created xsi:type="dcterms:W3CDTF">2020-05-07T09:50:00Z</dcterms:created>
  <dcterms:modified xsi:type="dcterms:W3CDTF">2020-05-07T09:50:00Z</dcterms:modified>
</cp:coreProperties>
</file>